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Industrial Engineer position at [Company Name] in India New Delhi. As a highly motivated and results-driven professional with a strong background in industrial engineering principles, I am eager to contribute my expertise to your organization’s goals of optimizing operational efficiency, reducing costs, and driving sustainable growth. My experience in process improvement, supply chain management, and data-driven decision-making aligns closely with the requirements of this role, and I am confident that my skills will add significant value to your team in India New Delhi.</w:t>
      </w:r>
    </w:p>
    <w:p>
      <w:pPr>
        <w:pStyle w:val="BodyText"/>
      </w:pPr>
      <w:r>
        <w:t xml:space="preserve">Industrial Engineering is a field that combines technical expertise with a deep understanding of human factors, systems thinking, and innovation. Over the past [X years] in my career as an Industrial Engineer, I have consistently focused on identifying inefficiencies, streamlining workflows, and implementing solutions that enhance productivity while maintaining high-quality standards. My work has spanned diverse industries such as manufacturing, logistics, and technology—each of which has equipped me with a unique perspective on how to address complex challenges through systematic analysis and creative problem-solving.</w:t>
      </w:r>
    </w:p>
    <w:p>
      <w:pPr>
        <w:pStyle w:val="BodyText"/>
      </w:pPr>
      <w:r>
        <w:t xml:space="preserve">In India New Delhi, where the demand for industrial engineering professionals is growing rapidly due to the city’s status as a hub for economic activity and technological advancement, I see immense opportunities to apply my skills. The dynamic environment of New Delhi requires engineers who can adapt to evolving industry standards while adhering to local regulations and cultural contexts. My understanding of India’s industrial landscape—coupled with my ability to collaborate with cross-functional teams—positions me as a strong candidate for this role. For instance, in my previous position at [Previous Company], I led a project that reduced production waste by 18% through the implementation of lean manufacturing techniques, directly contributing to cost savings and improved operational efficiency. This experience reinforced my commitment to delivering measurable results that align with organizational objectives.</w:t>
      </w:r>
    </w:p>
    <w:p>
      <w:pPr>
        <w:pStyle w:val="BodyText"/>
      </w:pPr>
      <w:r>
        <w:t xml:space="preserve">One of the key strengths I bring as an Industrial Engineer is my ability to analyze data and translate it into actionable insights. In a region like India New Delhi, where the pace of industrial growth is unprecedented, leveraging data analytics and automation tools has become critical for staying competitive. I have experience with software such as [mention relevant tools, e.g., SAP, Minitab, AutoCAD], which enables me to model processes, simulate scenarios, and identify areas for improvement. This technical proficiency allows me to design systems that are not only efficient but also scalable and sustainable—qualities that are essential for companies operating in a fast-paced environment like New Delhi.</w:t>
      </w:r>
    </w:p>
    <w:p>
      <w:pPr>
        <w:pStyle w:val="BodyText"/>
      </w:pPr>
      <w:r>
        <w:t xml:space="preserve">Moreover, my work as an Industrial Engineer has always been guided by a focus on people. I believe that the success of any system hinges on the collaboration and motivation of its workforce. In India New Delhi, where labor dynamics and cultural diversity play a significant role in workplace operations, I have developed strategies to foster teamwork, enhance employee engagement, and ensure smooth implementation of process improvements. For example, during my tenure at [Previous Company], I conducted training programs for employees on new workflows, which resulted in a 25% increase in productivity and a stronger sense of ownership among the team.</w:t>
      </w:r>
    </w:p>
    <w:p>
      <w:pPr>
        <w:pStyle w:val="BodyText"/>
      </w:pPr>
      <w:r>
        <w:t xml:space="preserve">What excites me most about the opportunity at [Company Name] is the chance to contribute to a forward-thinking organization that values innovation and excellence. India New Delhi is home to some of the country’s most ambitious industries, from automotive manufacturing to renewable energy, and I am eager to play a role in shaping their future. My proactive approach, attention to detail, and passion for continuous improvement make me an ideal fit for this position. I am particularly drawn to [Company Name]’s commitment to [mention a specific value or project of the company], as it aligns with my own professional philosophy of creating impactful solutions that benefit both businesses and communities.</w:t>
      </w:r>
    </w:p>
    <w:p>
      <w:pPr>
        <w:pStyle w:val="BodyText"/>
      </w:pPr>
      <w:r>
        <w:t xml:space="preserve">As an Industrial Engineer, I understand the importance of balancing technical rigor with practical execution. My ability to think critically, work under pressure, and communicate effectively ensures that I can seamlessly integrate into any team. In India New Delhi’s competitive job market, where companies seek professionals who can deliver immediate results while adapting to local challenges, I am confident in my ability to exceed expectations. Whether it’s optimizing supply chain operations or designing user-friendly systems for large-scale projects, I approach every task with a solution-oriented mindset.</w:t>
      </w:r>
    </w:p>
    <w:p>
      <w:pPr>
        <w:pStyle w:val="BodyText"/>
      </w:pPr>
      <w:r>
        <w:t xml:space="preserve">I would be delighted to discuss how my experience and vision align with the goals of [Company Name]. Thank you for considering my application. I look forward to the opportunity to contribute to your team and help drive innovation in India New Delhi’s industrial sector.</w:t>
      </w:r>
    </w:p>
    <w:p>
      <w:pPr>
        <w:pStyle w:val="BodyText"/>
      </w:pPr>
      <w:r>
        <w:t xml:space="preserve">Sincerely,</w:t>
      </w:r>
      <w:r>
        <w:br/>
      </w:r>
      <w:r>
        <w:t xml:space="preserve">[Your Full Name]</w:t>
      </w:r>
      <w:r>
        <w:br/>
      </w:r>
      <w:r>
        <w:t xml:space="preserve">[Your Address]</w:t>
      </w:r>
      <w:r>
        <w:br/>
      </w:r>
      <w:r>
        <w:t xml:space="preserve">[City, State, Pin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9:54Z</dcterms:created>
  <dcterms:modified xsi:type="dcterms:W3CDTF">2026-07-21T05:59:54Z</dcterms:modified>
</cp:coreProperties>
</file>

<file path=docProps/custom.xml><?xml version="1.0" encoding="utf-8"?>
<Properties xmlns="http://schemas.openxmlformats.org/officeDocument/2006/custom-properties" xmlns:vt="http://schemas.openxmlformats.org/officeDocument/2006/docPropsVTypes"/>
</file>